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66E09" w14:textId="3B1B3FE8" w:rsidR="005F70D5" w:rsidRPr="00F56428" w:rsidRDefault="005F70D5" w:rsidP="005F70D5">
      <w:pPr>
        <w:spacing w:line="240" w:lineRule="auto"/>
        <w:jc w:val="center"/>
        <w:rPr>
          <w:rFonts w:asciiTheme="minorHAnsi" w:eastAsia="Times New Roman" w:hAnsiTheme="minorHAnsi" w:cstheme="minorHAnsi"/>
          <w:color w:val="000000" w:themeColor="text1"/>
          <w:szCs w:val="24"/>
          <w:lang w:eastAsia="zh-CN"/>
        </w:rPr>
      </w:pPr>
      <w:r w:rsidRPr="00F56428">
        <w:rPr>
          <w:rFonts w:asciiTheme="minorHAnsi" w:eastAsiaTheme="minorHAnsi" w:hAnsiTheme="minorHAnsi" w:cstheme="minorHAnsi"/>
          <w:b/>
          <w:color w:val="000000" w:themeColor="text1"/>
          <w:sz w:val="48"/>
        </w:rPr>
        <w:t>An Online Web‐Streaming Service for Bitcoin‐Exchanges</w:t>
      </w:r>
    </w:p>
    <w:p w14:paraId="7DF93A03" w14:textId="77777777" w:rsidR="005F70D5" w:rsidRPr="00F56428" w:rsidRDefault="005F70D5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  <w:sz w:val="28"/>
        </w:rPr>
      </w:pPr>
    </w:p>
    <w:p w14:paraId="66A8ED62" w14:textId="00EF78C8" w:rsidR="000C1084" w:rsidRPr="00F56428" w:rsidRDefault="00D90579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  <w:sz w:val="32"/>
        </w:rPr>
      </w:pPr>
      <w:r w:rsidRPr="00F56428">
        <w:rPr>
          <w:rFonts w:asciiTheme="minorHAnsi" w:hAnsiTheme="minorHAnsi" w:cstheme="minorHAnsi"/>
          <w:color w:val="000000" w:themeColor="text1"/>
          <w:sz w:val="32"/>
        </w:rPr>
        <w:t>Individual Report</w:t>
      </w:r>
    </w:p>
    <w:p w14:paraId="79A7ABA7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7EE1D52C" w14:textId="3C8ECA3E" w:rsidR="005B7026" w:rsidRPr="00F56428" w:rsidRDefault="00BF25D0" w:rsidP="00E80FA9">
      <w:pPr>
        <w:spacing w:line="240" w:lineRule="auto"/>
        <w:rPr>
          <w:rFonts w:asciiTheme="minorHAnsi" w:hAnsiTheme="minorHAnsi" w:cstheme="minorHAnsi"/>
          <w:color w:val="000000" w:themeColor="text1"/>
        </w:rPr>
      </w:pPr>
    </w:p>
    <w:p w14:paraId="38BBFE35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1F140F99" w14:textId="77777777" w:rsidR="000C1084" w:rsidRPr="00F56428" w:rsidRDefault="00D90579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  <w:r w:rsidRPr="00F56428">
        <w:rPr>
          <w:rFonts w:asciiTheme="minorHAnsi" w:hAnsiTheme="minorHAnsi" w:cstheme="minorHAnsi"/>
          <w:noProof/>
          <w:color w:val="000000" w:themeColor="text1"/>
          <w:lang w:val="en-US"/>
        </w:rPr>
        <w:drawing>
          <wp:inline distT="0" distB="0" distL="0" distR="0" wp14:anchorId="11FD2D23" wp14:editId="29906BD6">
            <wp:extent cx="2763179" cy="957693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72241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719FA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289C6AE8" w14:textId="77777777" w:rsidR="005B7026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13BE0D04" w14:textId="77777777" w:rsidR="005B7026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7D0617E9" w14:textId="77777777" w:rsidR="005B7026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1EA839BB" w14:textId="68635377" w:rsidR="005B7026" w:rsidRPr="00F56428" w:rsidRDefault="00BF25D0" w:rsidP="00E80FA9">
      <w:pPr>
        <w:spacing w:line="240" w:lineRule="auto"/>
        <w:rPr>
          <w:rFonts w:asciiTheme="minorHAnsi" w:hAnsiTheme="minorHAnsi" w:cstheme="minorHAnsi"/>
          <w:color w:val="000000" w:themeColor="text1"/>
        </w:rPr>
      </w:pPr>
    </w:p>
    <w:p w14:paraId="36BB8437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52CBFE2F" w14:textId="77777777" w:rsidR="000C1084" w:rsidRPr="00F56428" w:rsidRDefault="00214ED8" w:rsidP="0021530C">
      <w:pPr>
        <w:spacing w:line="240" w:lineRule="auto"/>
        <w:jc w:val="center"/>
        <w:rPr>
          <w:rFonts w:asciiTheme="minorHAnsi" w:hAnsiTheme="minorHAnsi" w:cstheme="minorHAnsi"/>
          <w:b/>
          <w:color w:val="000000" w:themeColor="text1"/>
          <w:sz w:val="28"/>
        </w:rPr>
      </w:pP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t>Information Technology</w:t>
      </w:r>
      <w:r w:rsidR="00D90579" w:rsidRPr="00F56428">
        <w:rPr>
          <w:rFonts w:asciiTheme="minorHAnsi" w:hAnsiTheme="minorHAnsi" w:cstheme="minorHAnsi"/>
          <w:b/>
          <w:color w:val="000000" w:themeColor="text1"/>
          <w:sz w:val="28"/>
        </w:rPr>
        <w:t xml:space="preserve"> Capstone Project</w:t>
      </w:r>
    </w:p>
    <w:p w14:paraId="76E3207F" w14:textId="77777777" w:rsidR="000C1084" w:rsidRPr="00F56428" w:rsidRDefault="00D90579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  <w:r w:rsidRPr="00F56428">
        <w:rPr>
          <w:rFonts w:asciiTheme="minorHAnsi" w:hAnsiTheme="minorHAnsi" w:cstheme="minorHAnsi"/>
          <w:color w:val="000000" w:themeColor="text1"/>
        </w:rPr>
        <w:t>COMP5703</w:t>
      </w:r>
    </w:p>
    <w:p w14:paraId="026296A9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1B3A81E0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2E9535DC" w14:textId="2A48D6AD" w:rsidR="000C1084" w:rsidRPr="00F56428" w:rsidRDefault="005F70D5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  <w:r w:rsidRPr="00F56428">
        <w:rPr>
          <w:rFonts w:asciiTheme="minorHAnsi" w:hAnsiTheme="minorHAnsi" w:cstheme="minorHAnsi"/>
          <w:color w:val="000000" w:themeColor="text1"/>
        </w:rPr>
        <w:t>Group 28</w:t>
      </w:r>
    </w:p>
    <w:p w14:paraId="2D400E57" w14:textId="696F9AA8" w:rsidR="000C1084" w:rsidRPr="00F56428" w:rsidRDefault="005F70D5" w:rsidP="0034447A">
      <w:pPr>
        <w:spacing w:line="240" w:lineRule="auto"/>
        <w:ind w:left="360"/>
        <w:jc w:val="center"/>
        <w:rPr>
          <w:rFonts w:asciiTheme="minorHAnsi" w:hAnsiTheme="minorHAnsi" w:cstheme="minorHAnsi"/>
          <w:color w:val="000000" w:themeColor="text1"/>
        </w:rPr>
      </w:pPr>
      <w:r w:rsidRPr="00F56428">
        <w:rPr>
          <w:rFonts w:asciiTheme="minorHAnsi" w:hAnsiTheme="minorHAnsi" w:cstheme="minorHAnsi"/>
          <w:color w:val="000000" w:themeColor="text1"/>
        </w:rPr>
        <w:t>Zhiliang Wang (460094203</w:t>
      </w:r>
      <w:r w:rsidR="00D90579" w:rsidRPr="00F56428">
        <w:rPr>
          <w:rFonts w:asciiTheme="minorHAnsi" w:hAnsiTheme="minorHAnsi" w:cstheme="minorHAnsi"/>
          <w:color w:val="000000" w:themeColor="text1"/>
        </w:rPr>
        <w:t>)</w:t>
      </w:r>
    </w:p>
    <w:p w14:paraId="0D72FC25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0F3FD76F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1F387573" w14:textId="77777777" w:rsidR="000C1084" w:rsidRPr="00F56428" w:rsidRDefault="00BF25D0" w:rsidP="0021530C">
      <w:pPr>
        <w:spacing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598705B6" w14:textId="6F0F6FDA" w:rsidR="000C1084" w:rsidRPr="00F56428" w:rsidRDefault="00D90579" w:rsidP="00E80FA9">
      <w:pPr>
        <w:spacing w:line="240" w:lineRule="auto"/>
        <w:rPr>
          <w:rFonts w:asciiTheme="minorHAnsi" w:hAnsiTheme="minorHAnsi" w:cstheme="minorHAnsi"/>
          <w:color w:val="000000" w:themeColor="text1"/>
        </w:rPr>
      </w:pPr>
      <w:r w:rsidRPr="00F56428">
        <w:rPr>
          <w:rFonts w:asciiTheme="minorHAnsi" w:hAnsiTheme="minorHAnsi" w:cstheme="minorHAnsi"/>
          <w:color w:val="000000" w:themeColor="text1"/>
        </w:rPr>
        <w:br/>
      </w:r>
    </w:p>
    <w:p w14:paraId="2BF2FC59" w14:textId="77777777" w:rsidR="000C1084" w:rsidRPr="00F56428" w:rsidRDefault="00D90579" w:rsidP="000C1084">
      <w:pPr>
        <w:spacing w:line="240" w:lineRule="auto"/>
        <w:jc w:val="center"/>
        <w:rPr>
          <w:rFonts w:asciiTheme="minorHAnsi" w:hAnsiTheme="minorHAnsi" w:cstheme="minorHAnsi"/>
          <w:b/>
          <w:color w:val="000000" w:themeColor="text1"/>
          <w:sz w:val="28"/>
        </w:rPr>
      </w:pP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t>School of Information Technologies</w:t>
      </w:r>
    </w:p>
    <w:p w14:paraId="23C7A505" w14:textId="77777777" w:rsidR="000C1084" w:rsidRPr="00F56428" w:rsidRDefault="00D90579" w:rsidP="000C1084">
      <w:pPr>
        <w:spacing w:line="240" w:lineRule="auto"/>
        <w:jc w:val="center"/>
        <w:rPr>
          <w:rFonts w:asciiTheme="minorHAnsi" w:hAnsiTheme="minorHAnsi" w:cstheme="minorHAnsi"/>
          <w:b/>
          <w:color w:val="000000" w:themeColor="text1"/>
          <w:sz w:val="28"/>
        </w:rPr>
      </w:pP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t>Faculty of Engineering and Information Technologies</w:t>
      </w:r>
    </w:p>
    <w:p w14:paraId="3D127D9E" w14:textId="77777777" w:rsidR="000C1084" w:rsidRPr="00F56428" w:rsidRDefault="00D90579" w:rsidP="000C1084">
      <w:pPr>
        <w:spacing w:line="240" w:lineRule="auto"/>
        <w:jc w:val="center"/>
        <w:rPr>
          <w:rFonts w:asciiTheme="minorHAnsi" w:hAnsiTheme="minorHAnsi" w:cstheme="minorHAnsi"/>
          <w:b/>
          <w:color w:val="000000" w:themeColor="text1"/>
          <w:sz w:val="28"/>
        </w:rPr>
      </w:pP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t>The University of Sydney</w:t>
      </w:r>
    </w:p>
    <w:p w14:paraId="413D79CE" w14:textId="33E6A1F1" w:rsidR="000C1084" w:rsidRPr="00F56428" w:rsidRDefault="00D90579" w:rsidP="005F70D5">
      <w:pPr>
        <w:spacing w:line="240" w:lineRule="auto"/>
        <w:jc w:val="center"/>
        <w:rPr>
          <w:rFonts w:asciiTheme="minorHAnsi" w:hAnsiTheme="minorHAnsi" w:cstheme="minorHAnsi"/>
          <w:b/>
          <w:color w:val="000000" w:themeColor="text1"/>
          <w:sz w:val="28"/>
        </w:rPr>
      </w:pP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t>2018</w:t>
      </w: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br w:type="page"/>
      </w:r>
    </w:p>
    <w:sdt>
      <w:sdtPr>
        <w:rPr>
          <w:rFonts w:asciiTheme="minorHAnsi" w:eastAsiaTheme="minorHAnsi" w:hAnsiTheme="minorHAnsi" w:cstheme="minorHAnsi"/>
          <w:color w:val="000000" w:themeColor="text1"/>
          <w:sz w:val="24"/>
          <w:szCs w:val="22"/>
          <w:lang w:val="en-AU"/>
        </w:rPr>
        <w:id w:val="-469750437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6E76AD99" w14:textId="77777777" w:rsidR="005F7BEE" w:rsidRPr="00F56428" w:rsidRDefault="00D90579">
          <w:pPr>
            <w:pStyle w:val="TOCHeading"/>
            <w:rPr>
              <w:rFonts w:asciiTheme="minorHAnsi" w:hAnsiTheme="minorHAnsi" w:cstheme="minorHAnsi"/>
              <w:color w:val="000000" w:themeColor="text1"/>
            </w:rPr>
          </w:pPr>
          <w:r w:rsidRPr="00F56428">
            <w:rPr>
              <w:rFonts w:asciiTheme="minorHAnsi" w:hAnsiTheme="minorHAnsi" w:cstheme="minorHAnsi"/>
              <w:color w:val="000000" w:themeColor="text1"/>
            </w:rPr>
            <w:t>Table of Contents</w:t>
          </w:r>
        </w:p>
        <w:p w14:paraId="7E2880DB" w14:textId="3227A9C0" w:rsidR="001D5B6E" w:rsidRPr="00F56428" w:rsidRDefault="00D90579">
          <w:pPr>
            <w:pStyle w:val="TOC1"/>
            <w:rPr>
              <w:rFonts w:asciiTheme="minorHAnsi" w:hAnsiTheme="minorHAnsi" w:cstheme="minorHAnsi"/>
              <w:noProof/>
              <w:szCs w:val="24"/>
              <w:lang w:eastAsia="zh-CN"/>
            </w:rPr>
          </w:pPr>
          <w:r w:rsidRPr="00F56428">
            <w:rPr>
              <w:rFonts w:asciiTheme="minorHAnsi" w:hAnsiTheme="minorHAnsi" w:cstheme="minorHAnsi"/>
              <w:color w:val="000000" w:themeColor="text1"/>
            </w:rPr>
            <w:fldChar w:fldCharType="begin"/>
          </w:r>
          <w:r w:rsidRPr="00F56428">
            <w:rPr>
              <w:rFonts w:asciiTheme="minorHAnsi" w:hAnsiTheme="minorHAnsi" w:cstheme="minorHAnsi"/>
              <w:color w:val="000000" w:themeColor="text1"/>
            </w:rPr>
            <w:instrText xml:space="preserve"> TOC \o "1-3" \h \z \u </w:instrText>
          </w:r>
          <w:r w:rsidRPr="00F56428">
            <w:rPr>
              <w:rFonts w:asciiTheme="minorHAnsi" w:hAnsiTheme="minorHAnsi" w:cstheme="minorHAnsi"/>
              <w:color w:val="000000" w:themeColor="text1"/>
            </w:rPr>
            <w:fldChar w:fldCharType="separate"/>
          </w:r>
          <w:hyperlink w:anchor="_Toc511337642" w:history="1">
            <w:r w:rsidR="001D5B6E" w:rsidRPr="00F56428">
              <w:rPr>
                <w:rStyle w:val="Hyperlink"/>
                <w:rFonts w:asciiTheme="minorHAnsi" w:hAnsiTheme="minorHAnsi" w:cstheme="minorHAnsi"/>
                <w:b/>
                <w:noProof/>
                <w:lang w:val="en-GB"/>
              </w:rPr>
              <w:t>1.</w:t>
            </w:r>
            <w:r w:rsidR="001D5B6E" w:rsidRPr="00F56428">
              <w:rPr>
                <w:rFonts w:asciiTheme="minorHAnsi" w:hAnsiTheme="minorHAnsi" w:cstheme="minorHAnsi"/>
                <w:noProof/>
                <w:szCs w:val="24"/>
                <w:lang w:eastAsia="zh-CN"/>
              </w:rPr>
              <w:tab/>
            </w:r>
            <w:r w:rsidR="001D5B6E" w:rsidRPr="00F56428">
              <w:rPr>
                <w:rStyle w:val="Hyperlink"/>
                <w:rFonts w:asciiTheme="minorHAnsi" w:hAnsiTheme="minorHAnsi" w:cstheme="minorHAnsi"/>
                <w:b/>
                <w:noProof/>
                <w:lang w:val="en-GB"/>
              </w:rPr>
              <w:t>Roles and Responsibilities</w: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instrText xml:space="preserve"> PAGEREF _Toc511337642 \h </w:instrTex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2E45EF2" w14:textId="7668FADA" w:rsidR="001D5B6E" w:rsidRPr="00F56428" w:rsidRDefault="00BF25D0">
          <w:pPr>
            <w:pStyle w:val="TOC1"/>
            <w:rPr>
              <w:rFonts w:asciiTheme="minorHAnsi" w:hAnsiTheme="minorHAnsi" w:cstheme="minorHAnsi"/>
              <w:noProof/>
              <w:szCs w:val="24"/>
              <w:lang w:eastAsia="zh-CN"/>
            </w:rPr>
          </w:pPr>
          <w:hyperlink w:anchor="_Toc511337643" w:history="1">
            <w:r w:rsidR="001D5B6E" w:rsidRPr="00F56428">
              <w:rPr>
                <w:rStyle w:val="Hyperlink"/>
                <w:rFonts w:asciiTheme="minorHAnsi" w:hAnsiTheme="minorHAnsi" w:cstheme="minorHAnsi"/>
                <w:b/>
                <w:noProof/>
                <w:lang w:val="en-GB"/>
              </w:rPr>
              <w:t>2.</w:t>
            </w:r>
            <w:r w:rsidR="001D5B6E" w:rsidRPr="00F56428">
              <w:rPr>
                <w:rFonts w:asciiTheme="minorHAnsi" w:hAnsiTheme="minorHAnsi" w:cstheme="minorHAnsi"/>
                <w:noProof/>
                <w:szCs w:val="24"/>
                <w:lang w:eastAsia="zh-CN"/>
              </w:rPr>
              <w:tab/>
            </w:r>
            <w:r w:rsidR="001D5B6E" w:rsidRPr="00F56428">
              <w:rPr>
                <w:rStyle w:val="Hyperlink"/>
                <w:rFonts w:asciiTheme="minorHAnsi" w:hAnsiTheme="minorHAnsi" w:cstheme="minorHAnsi"/>
                <w:b/>
                <w:noProof/>
                <w:lang w:val="en-GB"/>
              </w:rPr>
              <w:t>Individual Achievements</w: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instrText xml:space="preserve"> PAGEREF _Toc511337643 \h </w:instrTex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E1B60D3" w14:textId="20799B40" w:rsidR="001D5B6E" w:rsidRPr="00F56428" w:rsidRDefault="00BF25D0">
          <w:pPr>
            <w:pStyle w:val="TOC1"/>
            <w:rPr>
              <w:rFonts w:asciiTheme="minorHAnsi" w:hAnsiTheme="minorHAnsi" w:cstheme="minorHAnsi"/>
              <w:noProof/>
              <w:szCs w:val="24"/>
              <w:lang w:eastAsia="zh-CN"/>
            </w:rPr>
          </w:pPr>
          <w:hyperlink w:anchor="_Toc511337644" w:history="1">
            <w:r w:rsidR="001D5B6E" w:rsidRPr="00F56428">
              <w:rPr>
                <w:rStyle w:val="Hyperlink"/>
                <w:rFonts w:asciiTheme="minorHAnsi" w:hAnsiTheme="minorHAnsi" w:cstheme="minorHAnsi"/>
                <w:b/>
                <w:noProof/>
                <w:lang w:val="en-GB"/>
              </w:rPr>
              <w:t>3.</w:t>
            </w:r>
            <w:r w:rsidR="001D5B6E" w:rsidRPr="00F56428">
              <w:rPr>
                <w:rFonts w:asciiTheme="minorHAnsi" w:hAnsiTheme="minorHAnsi" w:cstheme="minorHAnsi"/>
                <w:noProof/>
                <w:szCs w:val="24"/>
                <w:lang w:eastAsia="zh-CN"/>
              </w:rPr>
              <w:tab/>
            </w:r>
            <w:r w:rsidR="001D5B6E" w:rsidRPr="00F56428">
              <w:rPr>
                <w:rStyle w:val="Hyperlink"/>
                <w:rFonts w:asciiTheme="minorHAnsi" w:hAnsiTheme="minorHAnsi" w:cstheme="minorHAnsi"/>
                <w:b/>
                <w:noProof/>
                <w:lang w:val="en-GB"/>
              </w:rPr>
              <w:t>Group Collaboration</w: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instrText xml:space="preserve"> PAGEREF _Toc511337644 \h </w:instrTex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1D5B6E" w:rsidRPr="00F56428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ADE4675" w14:textId="48BC62D6" w:rsidR="005F7BEE" w:rsidRPr="00F56428" w:rsidRDefault="00D90579">
          <w:pPr>
            <w:rPr>
              <w:rFonts w:asciiTheme="minorHAnsi" w:hAnsiTheme="minorHAnsi" w:cstheme="minorHAnsi"/>
              <w:color w:val="000000" w:themeColor="text1"/>
            </w:rPr>
          </w:pPr>
          <w:r w:rsidRPr="00F56428">
            <w:rPr>
              <w:rFonts w:asciiTheme="minorHAnsi" w:hAnsiTheme="minorHAnsi" w:cstheme="minorHAnsi"/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7C41D788" w14:textId="77777777" w:rsidR="000C1084" w:rsidRPr="00F56428" w:rsidRDefault="00D90579">
      <w:pPr>
        <w:rPr>
          <w:rFonts w:asciiTheme="minorHAnsi" w:hAnsiTheme="minorHAnsi" w:cstheme="minorHAnsi"/>
          <w:b/>
          <w:color w:val="000000" w:themeColor="text1"/>
          <w:sz w:val="28"/>
        </w:rPr>
      </w:pPr>
      <w:r w:rsidRPr="00F56428">
        <w:rPr>
          <w:rFonts w:asciiTheme="minorHAnsi" w:hAnsiTheme="minorHAnsi" w:cstheme="minorHAnsi"/>
          <w:b/>
          <w:color w:val="000000" w:themeColor="text1"/>
          <w:sz w:val="28"/>
        </w:rPr>
        <w:br w:type="page"/>
      </w:r>
    </w:p>
    <w:p w14:paraId="61BDFBD3" w14:textId="77777777" w:rsidR="006D1185" w:rsidRPr="00F56428" w:rsidRDefault="00D90579" w:rsidP="00A24648">
      <w:pPr>
        <w:pStyle w:val="Heading1"/>
        <w:numPr>
          <w:ilvl w:val="0"/>
          <w:numId w:val="2"/>
        </w:numPr>
        <w:spacing w:before="0"/>
        <w:ind w:left="284" w:hanging="284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</w:pPr>
      <w:bookmarkStart w:id="0" w:name="_Toc511337642"/>
      <w:r w:rsidRPr="00F56428"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  <w:lastRenderedPageBreak/>
        <w:t>Roles and Responsibilities</w:t>
      </w:r>
      <w:bookmarkEnd w:id="0"/>
    </w:p>
    <w:p w14:paraId="4366E087" w14:textId="0C3A3ED1" w:rsidR="00F314BF" w:rsidRPr="00F56428" w:rsidRDefault="006D1185" w:rsidP="001D5B6E">
      <w:pPr>
        <w:jc w:val="both"/>
        <w:rPr>
          <w:rFonts w:asciiTheme="minorHAnsi" w:hAnsiTheme="minorHAnsi" w:cstheme="minorHAnsi"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Our project is to build a web applicat</w:t>
      </w:r>
      <w:r w:rsidR="00E80FA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ion for collecting and visualizing</w:t>
      </w: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</w:t>
      </w:r>
      <w:r w:rsidR="00E80FA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data from </w:t>
      </w: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cryptocurrency trading among different exchange websites. The application </w:t>
      </w:r>
      <w:r w:rsidR="00E80FA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could visualize </w:t>
      </w: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r</w:t>
      </w:r>
      <w:r w:rsidR="00E80FA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eal-time data based on the real-time trading running on the global</w:t>
      </w: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cryptocurrency market</w:t>
      </w:r>
      <w:r w:rsidR="00E80FA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. For me, I will be responsible for part of job in front-end programming</w:t>
      </w:r>
      <w:r w:rsidR="008C3054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(including sign up and login modules, materialize.js framework and map bubble in amchart.js)</w:t>
      </w:r>
      <w:r w:rsidR="00E80FA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and unit testing.</w:t>
      </w:r>
    </w:p>
    <w:p w14:paraId="31888C60" w14:textId="77777777" w:rsidR="00A24648" w:rsidRPr="00F56428" w:rsidRDefault="00A24648" w:rsidP="00A24648">
      <w:pPr>
        <w:rPr>
          <w:rFonts w:asciiTheme="minorHAnsi" w:hAnsiTheme="minorHAnsi" w:cstheme="minorHAnsi"/>
          <w:lang w:eastAsia="zh-CN"/>
        </w:rPr>
      </w:pPr>
    </w:p>
    <w:p w14:paraId="5CC065BF" w14:textId="77777777" w:rsidR="00304598" w:rsidRPr="00F56428" w:rsidRDefault="00D90579" w:rsidP="00A24648">
      <w:pPr>
        <w:pStyle w:val="Heading1"/>
        <w:numPr>
          <w:ilvl w:val="0"/>
          <w:numId w:val="2"/>
        </w:numPr>
        <w:spacing w:before="0"/>
        <w:ind w:left="284" w:hanging="284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</w:pPr>
      <w:bookmarkStart w:id="1" w:name="_Toc511337643"/>
      <w:r w:rsidRPr="00F56428"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  <w:t>Individual Achievements</w:t>
      </w:r>
      <w:bookmarkEnd w:id="1"/>
    </w:p>
    <w:p w14:paraId="4B672FDA" w14:textId="009B057B" w:rsidR="0068521A" w:rsidRPr="00F56428" w:rsidRDefault="0068521A" w:rsidP="001D5B6E">
      <w:pPr>
        <w:jc w:val="both"/>
        <w:rPr>
          <w:rFonts w:asciiTheme="minorHAnsi" w:hAnsiTheme="minorHAnsi" w:cstheme="minorHAnsi"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First of all,</w:t>
      </w:r>
      <w:r w:rsidR="005B6735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 xml:space="preserve"> I have found out a nice web deployment tool, named </w:t>
      </w:r>
      <w:r w:rsidR="005B6735" w:rsidRPr="00F56428">
        <w:rPr>
          <w:rFonts w:asciiTheme="minorHAnsi" w:hAnsiTheme="minorHAnsi" w:cstheme="minorHAnsi"/>
          <w:noProof/>
          <w:color w:val="000000" w:themeColor="text1"/>
          <w:szCs w:val="24"/>
          <w:lang w:eastAsia="zh-CN"/>
        </w:rPr>
        <w:t xml:space="preserve">web server for chrome, which can be used for </w:t>
      </w:r>
      <w:r w:rsidR="00D90579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setting up</w:t>
      </w:r>
      <w:r w:rsidR="00D90579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Web server</w:t>
      </w:r>
      <w:r w:rsidR="005B6735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without any complex operations</w:t>
      </w: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.</w:t>
      </w:r>
      <w:r w:rsidR="001D5B6E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It will save us so much time working on webserver like apache2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24648" w:rsidRPr="00F56428" w14:paraId="307692A6" w14:textId="77777777" w:rsidTr="00925117">
        <w:tc>
          <w:tcPr>
            <w:tcW w:w="9016" w:type="dxa"/>
          </w:tcPr>
          <w:p w14:paraId="50A3A179" w14:textId="77777777" w:rsidR="0068521A" w:rsidRPr="00F56428" w:rsidRDefault="0068521A" w:rsidP="008E397E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lang w:val="en-GB"/>
              </w:rPr>
              <w:drawing>
                <wp:inline distT="0" distB="0" distL="0" distR="0" wp14:anchorId="68D90D89" wp14:editId="69E93F8C">
                  <wp:extent cx="5731510" cy="2863850"/>
                  <wp:effectExtent l="0" t="0" r="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86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1320B554" w14:textId="77777777" w:rsidTr="00925117">
        <w:tc>
          <w:tcPr>
            <w:tcW w:w="9016" w:type="dxa"/>
          </w:tcPr>
          <w:p w14:paraId="4FE4AF2A" w14:textId="05330BA9" w:rsidR="0068521A" w:rsidRPr="00F56428" w:rsidRDefault="0068521A" w:rsidP="001D5B6E">
            <w:pPr>
              <w:jc w:val="center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Figure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1 How to use web server for chrome.</w:t>
            </w:r>
          </w:p>
        </w:tc>
      </w:tr>
    </w:tbl>
    <w:p w14:paraId="64EA7076" w14:textId="77777777" w:rsidR="001D5B6E" w:rsidRPr="00F56428" w:rsidRDefault="001D5B6E" w:rsidP="00A24648">
      <w:pPr>
        <w:jc w:val="both"/>
        <w:rPr>
          <w:rFonts w:asciiTheme="minorHAnsi" w:hAnsiTheme="minorHAnsi" w:cstheme="minorHAnsi"/>
          <w:color w:val="000000" w:themeColor="text1"/>
          <w:szCs w:val="24"/>
          <w:lang w:val="en-GB"/>
        </w:rPr>
      </w:pPr>
    </w:p>
    <w:p w14:paraId="5FA418BE" w14:textId="77777777" w:rsidR="001D5B6E" w:rsidRPr="00F56428" w:rsidRDefault="001D5B6E">
      <w:pPr>
        <w:spacing w:after="160" w:line="259" w:lineRule="auto"/>
        <w:rPr>
          <w:rFonts w:asciiTheme="minorHAnsi" w:hAnsiTheme="minorHAnsi" w:cstheme="minorHAnsi"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br w:type="page"/>
      </w:r>
    </w:p>
    <w:p w14:paraId="250E3DFA" w14:textId="10E94260" w:rsidR="008B2A2C" w:rsidRPr="00F56428" w:rsidRDefault="00A24648" w:rsidP="00A24648">
      <w:pPr>
        <w:jc w:val="both"/>
        <w:rPr>
          <w:rFonts w:asciiTheme="minorHAnsi" w:hAnsiTheme="minorHAnsi" w:cstheme="minorHAnsi"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lastRenderedPageBreak/>
        <w:t>Second</w:t>
      </w:r>
      <w:r w:rsidR="0068521A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ly, I will do some part of front-end programming in the second stage. I will code on sign in and login modules</w:t>
      </w:r>
      <w:r w:rsidR="001D5B6E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 </w:t>
      </w:r>
      <w:r w:rsidR="001D5B6E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(As shown in figure 2)</w:t>
      </w:r>
      <w:r w:rsidR="0068521A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. This will help our users save historical trading data and some important and personal alerting for bitcoin exchanges inform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24648" w:rsidRPr="00F56428" w14:paraId="5555BE9C" w14:textId="77777777" w:rsidTr="00925117">
        <w:tc>
          <w:tcPr>
            <w:tcW w:w="9016" w:type="dxa"/>
          </w:tcPr>
          <w:p w14:paraId="3607690C" w14:textId="77777777" w:rsidR="008B2A2C" w:rsidRPr="00F56428" w:rsidRDefault="008B2A2C" w:rsidP="008E397E">
            <w:pPr>
              <w:jc w:val="both"/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  <w:drawing>
                <wp:inline distT="0" distB="0" distL="0" distR="0" wp14:anchorId="3C8E6988" wp14:editId="3E736258">
                  <wp:extent cx="5731510" cy="2006114"/>
                  <wp:effectExtent l="0" t="0" r="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t="16245"/>
                          <a:stretch/>
                        </pic:blipFill>
                        <pic:spPr bwMode="auto">
                          <a:xfrm>
                            <a:off x="0" y="0"/>
                            <a:ext cx="5731510" cy="20061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690D4149" w14:textId="77777777" w:rsidTr="00925117">
        <w:tc>
          <w:tcPr>
            <w:tcW w:w="9016" w:type="dxa"/>
          </w:tcPr>
          <w:p w14:paraId="557E4AED" w14:textId="192E9A42" w:rsidR="008B2A2C" w:rsidRPr="00F56428" w:rsidRDefault="005B6735" w:rsidP="001D5B6E">
            <w:pPr>
              <w:jc w:val="center"/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</w:pP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Figure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2</w:t>
            </w: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Sign up and login modules</w:t>
            </w:r>
          </w:p>
        </w:tc>
      </w:tr>
    </w:tbl>
    <w:p w14:paraId="610124EF" w14:textId="3F313F39" w:rsidR="008B2A2C" w:rsidRPr="00F56428" w:rsidRDefault="0068521A" w:rsidP="00925117">
      <w:pPr>
        <w:jc w:val="both"/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The user will give some part of authentation to our web server.</w:t>
      </w:r>
      <w:r w:rsidR="00454758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 xml:space="preserve"> After that our developers can get access to their personal trading data</w:t>
      </w:r>
      <w:r w:rsidR="001D5B6E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 xml:space="preserve"> (As shown in figure 3)</w:t>
      </w:r>
      <w:r w:rsidR="00454758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.</w:t>
      </w:r>
      <w:r w:rsidR="00A24648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 xml:space="preserve"> I will cooperate with my team mate “Jiyang Li” to complete the </w:t>
      </w:r>
      <w:r w:rsidR="001D5B6E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logic design and data format job in this par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24648" w:rsidRPr="00F56428" w14:paraId="20B4E92C" w14:textId="77777777" w:rsidTr="00925117">
        <w:tc>
          <w:tcPr>
            <w:tcW w:w="9016" w:type="dxa"/>
          </w:tcPr>
          <w:p w14:paraId="66107712" w14:textId="65DD33F1" w:rsidR="0068521A" w:rsidRPr="00F56428" w:rsidRDefault="0068521A" w:rsidP="00E80FA9">
            <w:pPr>
              <w:jc w:val="both"/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  <w:drawing>
                <wp:anchor distT="0" distB="0" distL="114300" distR="114300" simplePos="0" relativeHeight="251659264" behindDoc="0" locked="0" layoutInCell="1" allowOverlap="1" wp14:anchorId="721E874E" wp14:editId="0E62F91D">
                  <wp:simplePos x="0" y="0"/>
                  <wp:positionH relativeFrom="margin">
                    <wp:posOffset>-68580</wp:posOffset>
                  </wp:positionH>
                  <wp:positionV relativeFrom="margin">
                    <wp:posOffset>17821</wp:posOffset>
                  </wp:positionV>
                  <wp:extent cx="5731510" cy="3041650"/>
                  <wp:effectExtent l="0" t="0" r="0" b="635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4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24648" w:rsidRPr="00F56428" w14:paraId="676341B9" w14:textId="77777777" w:rsidTr="00925117">
        <w:tc>
          <w:tcPr>
            <w:tcW w:w="9016" w:type="dxa"/>
          </w:tcPr>
          <w:p w14:paraId="57620B95" w14:textId="1572FC64" w:rsidR="0068521A" w:rsidRPr="00F56428" w:rsidRDefault="001D5B6E" w:rsidP="001D5B6E">
            <w:pPr>
              <w:jc w:val="center"/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  <w:t>Figure 3 Some of charts and functionality modules on the website.</w:t>
            </w:r>
          </w:p>
        </w:tc>
      </w:tr>
    </w:tbl>
    <w:p w14:paraId="68C7A997" w14:textId="7C7735DD" w:rsidR="0068521A" w:rsidRPr="00F56428" w:rsidRDefault="00454758" w:rsidP="001D5B6E">
      <w:pPr>
        <w:jc w:val="both"/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Through real-time data obtaining process and back-end caculation, I will use amchart.js to show real-time ratio of trading frequency all the world</w:t>
      </w:r>
      <w:r w:rsidR="001D5B6E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 xml:space="preserve"> (As shown in figure 4)</w:t>
      </w:r>
      <w:r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24648" w:rsidRPr="00F56428" w14:paraId="4EDE9166" w14:textId="77777777" w:rsidTr="00925117">
        <w:tc>
          <w:tcPr>
            <w:tcW w:w="9016" w:type="dxa"/>
          </w:tcPr>
          <w:p w14:paraId="5D422DA9" w14:textId="67C039BD" w:rsidR="0068521A" w:rsidRPr="00F56428" w:rsidRDefault="0068521A" w:rsidP="00E80FA9">
            <w:pPr>
              <w:jc w:val="both"/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  <w:lastRenderedPageBreak/>
              <w:drawing>
                <wp:inline distT="0" distB="0" distL="0" distR="0" wp14:anchorId="5473F9ED" wp14:editId="0047D304">
                  <wp:extent cx="5731510" cy="229997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99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0D65DFB2" w14:textId="77777777" w:rsidTr="00925117">
        <w:tc>
          <w:tcPr>
            <w:tcW w:w="9016" w:type="dxa"/>
          </w:tcPr>
          <w:p w14:paraId="4B7CCA33" w14:textId="06DA9FD6" w:rsidR="0068521A" w:rsidRPr="00F56428" w:rsidRDefault="001D5B6E" w:rsidP="001D5B6E">
            <w:pPr>
              <w:jc w:val="center"/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szCs w:val="24"/>
                <w:lang w:val="en-GB"/>
              </w:rPr>
              <w:t>Figure 4 Map with bubbles in amchart.js.</w:t>
            </w:r>
          </w:p>
        </w:tc>
      </w:tr>
    </w:tbl>
    <w:p w14:paraId="0270C2A4" w14:textId="242F0DA4" w:rsidR="009501A6" w:rsidRPr="009501A6" w:rsidRDefault="009501A6" w:rsidP="009501A6">
      <w:pPr>
        <w:spacing w:line="240" w:lineRule="auto"/>
        <w:rPr>
          <w:rFonts w:asciiTheme="minorHAnsi" w:hAnsiTheme="minorHAnsi" w:cstheme="minorHAnsi"/>
          <w:color w:val="000000" w:themeColor="text1"/>
          <w:szCs w:val="24"/>
          <w:lang w:val="en-GB"/>
        </w:rPr>
      </w:pPr>
      <w:r>
        <w:rPr>
          <w:rFonts w:asciiTheme="minorHAnsi" w:hAnsiTheme="minorHAnsi" w:cstheme="minorHAnsi"/>
          <w:color w:val="000000" w:themeColor="text1"/>
          <w:szCs w:val="24"/>
          <w:lang w:val="en-GB"/>
        </w:rPr>
        <w:t>Thirdly, I will be responsible for web application testing which includes functionality t</w:t>
      </w:r>
      <w:r w:rsidRPr="009501A6">
        <w:rPr>
          <w:rFonts w:asciiTheme="minorHAnsi" w:hAnsiTheme="minorHAnsi" w:cstheme="minorHAnsi"/>
          <w:color w:val="000000" w:themeColor="text1"/>
          <w:szCs w:val="24"/>
          <w:lang w:val="en-GB"/>
        </w:rPr>
        <w:t>esting</w:t>
      </w:r>
      <w:r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, </w:t>
      </w:r>
      <w:bookmarkStart w:id="2" w:name="_GoBack"/>
      <w:bookmarkEnd w:id="2"/>
      <w:r>
        <w:rPr>
          <w:rFonts w:asciiTheme="minorHAnsi" w:hAnsiTheme="minorHAnsi" w:cstheme="minorHAnsi"/>
          <w:color w:val="000000" w:themeColor="text1"/>
          <w:szCs w:val="24"/>
          <w:lang w:val="en-GB"/>
        </w:rPr>
        <w:t>u</w:t>
      </w:r>
      <w:r w:rsidRPr="009501A6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sability testing, </w:t>
      </w:r>
      <w:r>
        <w:rPr>
          <w:rFonts w:asciiTheme="minorHAnsi" w:hAnsiTheme="minorHAnsi" w:cstheme="minorHAnsi"/>
          <w:color w:val="000000" w:themeColor="text1"/>
          <w:szCs w:val="24"/>
          <w:lang w:val="en-GB"/>
        </w:rPr>
        <w:t>c</w:t>
      </w:r>
      <w:r w:rsidRPr="009501A6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ompatibility testing, </w:t>
      </w:r>
      <w:r>
        <w:rPr>
          <w:rFonts w:asciiTheme="minorHAnsi" w:hAnsiTheme="minorHAnsi" w:cstheme="minorHAnsi"/>
          <w:color w:val="000000" w:themeColor="text1"/>
          <w:szCs w:val="24"/>
          <w:lang w:val="en-GB"/>
        </w:rPr>
        <w:t>p</w:t>
      </w:r>
      <w:r w:rsidRPr="009501A6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erformance testing, </w:t>
      </w:r>
      <w:r>
        <w:rPr>
          <w:rFonts w:asciiTheme="minorHAnsi" w:hAnsiTheme="minorHAnsi" w:cstheme="minorHAnsi"/>
          <w:color w:val="000000" w:themeColor="text1"/>
          <w:szCs w:val="24"/>
          <w:lang w:val="en-GB"/>
        </w:rPr>
        <w:t>s</w:t>
      </w:r>
      <w:r w:rsidRPr="009501A6">
        <w:rPr>
          <w:rFonts w:asciiTheme="minorHAnsi" w:hAnsiTheme="minorHAnsi" w:cstheme="minorHAnsi"/>
          <w:color w:val="000000" w:themeColor="text1"/>
          <w:szCs w:val="24"/>
          <w:lang w:val="en-GB"/>
        </w:rPr>
        <w:t>ecurity testing.</w:t>
      </w:r>
    </w:p>
    <w:p w14:paraId="5C718593" w14:textId="2E7F4B30" w:rsidR="002C38F3" w:rsidRPr="009501A6" w:rsidRDefault="00BF25D0" w:rsidP="009501A6">
      <w:pPr>
        <w:spacing w:line="240" w:lineRule="auto"/>
        <w:rPr>
          <w:rFonts w:eastAsia="Times New Roman" w:cs="Times New Roman"/>
          <w:szCs w:val="24"/>
          <w:lang w:eastAsia="zh-CN"/>
        </w:rPr>
      </w:pPr>
    </w:p>
    <w:p w14:paraId="0A1E3611" w14:textId="77777777" w:rsidR="002C38F3" w:rsidRPr="00F56428" w:rsidRDefault="00D90579" w:rsidP="00A24648">
      <w:pPr>
        <w:pStyle w:val="Heading1"/>
        <w:numPr>
          <w:ilvl w:val="0"/>
          <w:numId w:val="2"/>
        </w:numPr>
        <w:spacing w:before="0"/>
        <w:ind w:left="284" w:hanging="284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</w:pPr>
      <w:bookmarkStart w:id="3" w:name="_Toc511337644"/>
      <w:r w:rsidRPr="00F56428"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  <w:t>Group Collaboration</w:t>
      </w:r>
      <w:bookmarkEnd w:id="3"/>
    </w:p>
    <w:p w14:paraId="0C69AB6C" w14:textId="48EC3F4B" w:rsidR="00454758" w:rsidRPr="00F56428" w:rsidRDefault="00454758" w:rsidP="00A24648">
      <w:pPr>
        <w:jc w:val="both"/>
        <w:rPr>
          <w:rFonts w:asciiTheme="minorHAnsi" w:hAnsiTheme="minorHAnsi" w:cstheme="minorHAnsi"/>
          <w:color w:val="000000" w:themeColor="text1"/>
          <w:szCs w:val="24"/>
          <w:lang w:val="en-GB"/>
        </w:rPr>
      </w:pP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Firstly, I am an information digger in our group. For example, sometimes I would like to share some good blog or technical essays for team members, which would give some useful advices from these articles</w:t>
      </w:r>
      <w:r w:rsidR="001D5B6E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( </w:t>
      </w:r>
      <w:r w:rsidR="001D5B6E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As shown in figure 5&amp;6</w:t>
      </w:r>
      <w:r w:rsidR="001D5B6E"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>)</w:t>
      </w:r>
      <w:r w:rsidRPr="00F56428">
        <w:rPr>
          <w:rFonts w:asciiTheme="minorHAnsi" w:hAnsiTheme="minorHAnsi" w:cstheme="minorHAnsi"/>
          <w:color w:val="000000" w:themeColor="text1"/>
          <w:szCs w:val="24"/>
          <w:lang w:val="en-GB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24648" w:rsidRPr="00F56428" w14:paraId="16798882" w14:textId="77777777" w:rsidTr="00925117">
        <w:tc>
          <w:tcPr>
            <w:tcW w:w="9016" w:type="dxa"/>
          </w:tcPr>
          <w:p w14:paraId="4CE208D4" w14:textId="77777777" w:rsidR="00454758" w:rsidRPr="00F56428" w:rsidRDefault="00454758" w:rsidP="008E397E">
            <w:pPr>
              <w:rPr>
                <w:rFonts w:asciiTheme="minorHAnsi" w:hAnsiTheme="minorHAnsi" w:cstheme="minorHAnsi"/>
                <w:color w:val="000000" w:themeColor="text1"/>
                <w:lang w:eastAsia="zh-CN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lang w:eastAsia="zh-CN"/>
              </w:rPr>
              <w:drawing>
                <wp:inline distT="0" distB="0" distL="0" distR="0" wp14:anchorId="14A51893" wp14:editId="1CAC6BEA">
                  <wp:extent cx="5731510" cy="433006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330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1241376C" w14:textId="77777777" w:rsidTr="00925117">
        <w:tc>
          <w:tcPr>
            <w:tcW w:w="9016" w:type="dxa"/>
          </w:tcPr>
          <w:p w14:paraId="4F768E62" w14:textId="5A2E5C54" w:rsidR="00454758" w:rsidRPr="00F56428" w:rsidRDefault="00454758" w:rsidP="00454758">
            <w:pPr>
              <w:jc w:val="center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lastRenderedPageBreak/>
              <w:t xml:space="preserve">Figure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5</w:t>
            </w: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 How to use “git pull” correctly and share a github project on MongoDB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.</w:t>
            </w:r>
          </w:p>
        </w:tc>
      </w:tr>
      <w:tr w:rsidR="00454758" w:rsidRPr="00F56428" w14:paraId="4180069C" w14:textId="77777777" w:rsidTr="00925117">
        <w:tc>
          <w:tcPr>
            <w:tcW w:w="9016" w:type="dxa"/>
          </w:tcPr>
          <w:p w14:paraId="6AF7DA56" w14:textId="77777777" w:rsidR="00454758" w:rsidRPr="00F56428" w:rsidRDefault="00454758" w:rsidP="008E397E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lang w:val="en-GB"/>
              </w:rPr>
              <w:drawing>
                <wp:inline distT="0" distB="0" distL="0" distR="0" wp14:anchorId="1DB49F71" wp14:editId="355564B4">
                  <wp:extent cx="5731510" cy="4324350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32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42D586E7" w14:textId="77777777" w:rsidTr="00925117">
        <w:tc>
          <w:tcPr>
            <w:tcW w:w="9016" w:type="dxa"/>
          </w:tcPr>
          <w:p w14:paraId="678A61C4" w14:textId="136D33B3" w:rsidR="00454758" w:rsidRPr="00F56428" w:rsidRDefault="00454758" w:rsidP="00454758">
            <w:pPr>
              <w:jc w:val="center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Figure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6</w:t>
            </w: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 A web note talked about “GDAX: Algorithmic trading with NodeJs”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.</w:t>
            </w:r>
          </w:p>
        </w:tc>
      </w:tr>
    </w:tbl>
    <w:p w14:paraId="4B91A03C" w14:textId="78F88721" w:rsidR="005F70D5" w:rsidRPr="00F56428" w:rsidRDefault="00454758" w:rsidP="00A24648">
      <w:pPr>
        <w:jc w:val="both"/>
        <w:rPr>
          <w:rFonts w:asciiTheme="minorHAnsi" w:hAnsiTheme="minorHAnsi" w:cstheme="minorHAnsi"/>
          <w:color w:val="000000" w:themeColor="text1"/>
          <w:lang w:val="en-GB"/>
        </w:rPr>
      </w:pPr>
      <w:r w:rsidRPr="00F56428">
        <w:rPr>
          <w:rFonts w:asciiTheme="minorHAnsi" w:hAnsiTheme="minorHAnsi" w:cstheme="minorHAnsi"/>
          <w:color w:val="000000" w:themeColor="text1"/>
          <w:lang w:val="en-GB"/>
        </w:rPr>
        <w:t>Secondly, as a group, we will share our latest code to bitbucket</w:t>
      </w:r>
      <w:r w:rsidR="00A57791" w:rsidRPr="00F56428">
        <w:rPr>
          <w:rFonts w:asciiTheme="minorHAnsi" w:hAnsiTheme="minorHAnsi" w:cstheme="minorHAnsi"/>
          <w:color w:val="000000" w:themeColor="text1"/>
          <w:lang w:val="en-GB"/>
        </w:rPr>
        <w:t xml:space="preserve"> which is convenient for us to communicate with coding issues, especially wiki functionality in bitbucket (</w:t>
      </w:r>
      <w:r w:rsidR="00A57791" w:rsidRPr="00F56428">
        <w:rPr>
          <w:rFonts w:asciiTheme="minorHAnsi" w:hAnsiTheme="minorHAnsi" w:cstheme="minorHAnsi"/>
          <w:noProof/>
          <w:color w:val="000000" w:themeColor="text1"/>
          <w:szCs w:val="24"/>
          <w:lang w:val="en-GB"/>
        </w:rPr>
        <w:t>As shown in figure 7</w:t>
      </w:r>
      <w:r w:rsidR="00A57791" w:rsidRPr="00F56428">
        <w:rPr>
          <w:rFonts w:asciiTheme="minorHAnsi" w:hAnsiTheme="minorHAnsi" w:cstheme="minorHAnsi"/>
          <w:color w:val="000000" w:themeColor="text1"/>
          <w:lang w:val="en-GB"/>
        </w:rPr>
        <w:t>)</w:t>
      </w:r>
      <w:r w:rsidRPr="00F56428">
        <w:rPr>
          <w:rFonts w:asciiTheme="minorHAnsi" w:hAnsiTheme="minorHAnsi" w:cstheme="minorHAnsi"/>
          <w:color w:val="000000" w:themeColor="text1"/>
          <w:lang w:val="en-GB"/>
        </w:rPr>
        <w:t>. The address is https://bitbucket.org/cp28g1/web-application-develop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24648" w:rsidRPr="00F56428" w14:paraId="00075E0A" w14:textId="77777777" w:rsidTr="00925117">
        <w:tc>
          <w:tcPr>
            <w:tcW w:w="9016" w:type="dxa"/>
          </w:tcPr>
          <w:p w14:paraId="6F89441F" w14:textId="0B5100E6" w:rsidR="00DD2FD8" w:rsidRPr="00F56428" w:rsidRDefault="00DD2FD8" w:rsidP="002C38F3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lang w:val="en-GB"/>
              </w:rPr>
              <w:drawing>
                <wp:inline distT="0" distB="0" distL="0" distR="0" wp14:anchorId="3D9C2E07" wp14:editId="54C32B06">
                  <wp:extent cx="5612859" cy="1994535"/>
                  <wp:effectExtent l="0" t="0" r="63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4083" cy="1994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56F549D3" w14:textId="77777777" w:rsidTr="00925117">
        <w:tc>
          <w:tcPr>
            <w:tcW w:w="9016" w:type="dxa"/>
          </w:tcPr>
          <w:p w14:paraId="4CCC5C14" w14:textId="1B1E0656" w:rsidR="00A24648" w:rsidRPr="00F56428" w:rsidRDefault="00A24648" w:rsidP="002C38F3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noProof/>
                <w:color w:val="000000" w:themeColor="text1"/>
                <w:lang w:val="en-GB"/>
              </w:rPr>
              <w:lastRenderedPageBreak/>
              <w:drawing>
                <wp:inline distT="0" distB="0" distL="0" distR="0" wp14:anchorId="69E5CD2F" wp14:editId="2FFD69E7">
                  <wp:extent cx="5731510" cy="23114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1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648" w:rsidRPr="00F56428" w14:paraId="2236E1A4" w14:textId="77777777" w:rsidTr="00925117">
        <w:tc>
          <w:tcPr>
            <w:tcW w:w="9016" w:type="dxa"/>
          </w:tcPr>
          <w:p w14:paraId="35AF5404" w14:textId="109254FF" w:rsidR="00DD2FD8" w:rsidRPr="00F56428" w:rsidRDefault="005B6735" w:rsidP="00A24648">
            <w:pPr>
              <w:jc w:val="center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Figure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7</w:t>
            </w:r>
            <w:r w:rsidR="00A24648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 xml:space="preserve"> 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Our project and m</w:t>
            </w:r>
            <w:r w:rsidR="00A24648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y commits on bitbucket</w:t>
            </w:r>
            <w:r w:rsidR="001D5B6E" w:rsidRPr="00F56428">
              <w:rPr>
                <w:rFonts w:asciiTheme="minorHAnsi" w:hAnsiTheme="minorHAnsi" w:cstheme="minorHAnsi"/>
                <w:color w:val="000000" w:themeColor="text1"/>
                <w:szCs w:val="24"/>
                <w:lang w:val="en-GB"/>
              </w:rPr>
              <w:t>.</w:t>
            </w:r>
          </w:p>
        </w:tc>
      </w:tr>
    </w:tbl>
    <w:p w14:paraId="73AA96CF" w14:textId="05FB757A" w:rsidR="00A24648" w:rsidRPr="00F56428" w:rsidRDefault="00A24648" w:rsidP="00A24648">
      <w:pPr>
        <w:jc w:val="both"/>
        <w:rPr>
          <w:rFonts w:asciiTheme="minorHAnsi" w:hAnsiTheme="minorHAnsi" w:cstheme="minorHAnsi"/>
          <w:color w:val="000000" w:themeColor="text1"/>
          <w:lang w:eastAsia="zh-CN"/>
        </w:rPr>
      </w:pPr>
      <w:r w:rsidRPr="00F56428">
        <w:rPr>
          <w:rFonts w:asciiTheme="minorHAnsi" w:hAnsiTheme="minorHAnsi" w:cstheme="minorHAnsi"/>
          <w:color w:val="000000" w:themeColor="text1"/>
          <w:lang w:val="en-GB"/>
        </w:rPr>
        <w:t xml:space="preserve">Our project timeline is separated into two lines. The first timeline is from the very beginning to mid-semester and the second timeline is from mid-semester to final presentation. </w:t>
      </w:r>
      <w:r w:rsidRPr="00F56428">
        <w:rPr>
          <w:rFonts w:asciiTheme="minorHAnsi" w:hAnsiTheme="minorHAnsi" w:cstheme="minorHAnsi"/>
          <w:color w:val="000000" w:themeColor="text1"/>
          <w:lang w:eastAsia="zh-CN"/>
        </w:rPr>
        <w:t xml:space="preserve">Furthermore, most backend task will be finished in the first timeline and most front-end job will be completed in the second timeline. </w:t>
      </w:r>
    </w:p>
    <w:sectPr w:rsidR="00A24648" w:rsidRPr="00F56428" w:rsidSect="005F7BEE">
      <w:footerReference w:type="default" r:id="rId18"/>
      <w:footerReference w:type="first" r:id="rId1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7B4A4" w14:textId="77777777" w:rsidR="00BF25D0" w:rsidRDefault="00BF25D0">
      <w:pPr>
        <w:spacing w:line="240" w:lineRule="auto"/>
      </w:pPr>
      <w:r>
        <w:separator/>
      </w:r>
    </w:p>
  </w:endnote>
  <w:endnote w:type="continuationSeparator" w:id="0">
    <w:p w14:paraId="299B2E15" w14:textId="77777777" w:rsidR="00BF25D0" w:rsidRDefault="00BF25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63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A7900D" w14:textId="4ED0646D" w:rsidR="00BB4F1D" w:rsidRDefault="00D9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F0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4E30DF" w14:textId="77777777" w:rsidR="00BB4F1D" w:rsidRDefault="00BF25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9624E" w14:textId="77777777" w:rsidR="00BB4F1D" w:rsidRDefault="00BF25D0">
    <w:pPr>
      <w:pStyle w:val="Footer"/>
      <w:jc w:val="right"/>
    </w:pPr>
  </w:p>
  <w:p w14:paraId="677D315C" w14:textId="77777777" w:rsidR="00BB4F1D" w:rsidRDefault="00BF25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188B5" w14:textId="77777777" w:rsidR="00BF25D0" w:rsidRDefault="00BF25D0">
      <w:pPr>
        <w:spacing w:line="240" w:lineRule="auto"/>
      </w:pPr>
      <w:r>
        <w:separator/>
      </w:r>
    </w:p>
  </w:footnote>
  <w:footnote w:type="continuationSeparator" w:id="0">
    <w:p w14:paraId="1C427699" w14:textId="77777777" w:rsidR="00BF25D0" w:rsidRDefault="00BF25D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75965"/>
    <w:multiLevelType w:val="multilevel"/>
    <w:tmpl w:val="82D0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8271D1"/>
    <w:multiLevelType w:val="multilevel"/>
    <w:tmpl w:val="82F2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9C7ED7"/>
    <w:multiLevelType w:val="hybridMultilevel"/>
    <w:tmpl w:val="3A9AB7AC"/>
    <w:lvl w:ilvl="0" w:tplc="B79426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3A5C26FE">
      <w:start w:val="1"/>
      <w:numFmt w:val="lowerLetter"/>
      <w:lvlText w:val="%2."/>
      <w:lvlJc w:val="left"/>
      <w:pPr>
        <w:ind w:left="1363" w:hanging="360"/>
      </w:pPr>
    </w:lvl>
    <w:lvl w:ilvl="2" w:tplc="60FE4B22" w:tentative="1">
      <w:start w:val="1"/>
      <w:numFmt w:val="lowerRoman"/>
      <w:lvlText w:val="%3."/>
      <w:lvlJc w:val="right"/>
      <w:pPr>
        <w:ind w:left="2083" w:hanging="180"/>
      </w:pPr>
    </w:lvl>
    <w:lvl w:ilvl="3" w:tplc="C324BCC0" w:tentative="1">
      <w:start w:val="1"/>
      <w:numFmt w:val="decimal"/>
      <w:lvlText w:val="%4."/>
      <w:lvlJc w:val="left"/>
      <w:pPr>
        <w:ind w:left="2803" w:hanging="360"/>
      </w:pPr>
    </w:lvl>
    <w:lvl w:ilvl="4" w:tplc="B2E8DA68" w:tentative="1">
      <w:start w:val="1"/>
      <w:numFmt w:val="lowerLetter"/>
      <w:lvlText w:val="%5."/>
      <w:lvlJc w:val="left"/>
      <w:pPr>
        <w:ind w:left="3523" w:hanging="360"/>
      </w:pPr>
    </w:lvl>
    <w:lvl w:ilvl="5" w:tplc="64324F82" w:tentative="1">
      <w:start w:val="1"/>
      <w:numFmt w:val="lowerRoman"/>
      <w:lvlText w:val="%6."/>
      <w:lvlJc w:val="right"/>
      <w:pPr>
        <w:ind w:left="4243" w:hanging="180"/>
      </w:pPr>
    </w:lvl>
    <w:lvl w:ilvl="6" w:tplc="81286704" w:tentative="1">
      <w:start w:val="1"/>
      <w:numFmt w:val="decimal"/>
      <w:lvlText w:val="%7."/>
      <w:lvlJc w:val="left"/>
      <w:pPr>
        <w:ind w:left="4963" w:hanging="360"/>
      </w:pPr>
    </w:lvl>
    <w:lvl w:ilvl="7" w:tplc="7F2AEAAC" w:tentative="1">
      <w:start w:val="1"/>
      <w:numFmt w:val="lowerLetter"/>
      <w:lvlText w:val="%8."/>
      <w:lvlJc w:val="left"/>
      <w:pPr>
        <w:ind w:left="5683" w:hanging="360"/>
      </w:pPr>
    </w:lvl>
    <w:lvl w:ilvl="8" w:tplc="5BD09B74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20700D7A"/>
    <w:multiLevelType w:val="multilevel"/>
    <w:tmpl w:val="7B7A7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C8384D"/>
    <w:multiLevelType w:val="multilevel"/>
    <w:tmpl w:val="3B92D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5152BF"/>
    <w:multiLevelType w:val="hybridMultilevel"/>
    <w:tmpl w:val="5AE8D6DC"/>
    <w:lvl w:ilvl="0" w:tplc="7F185BF4">
      <w:start w:val="1"/>
      <w:numFmt w:val="decimal"/>
      <w:lvlText w:val="%1."/>
      <w:lvlJc w:val="left"/>
      <w:pPr>
        <w:ind w:left="1500" w:hanging="360"/>
      </w:pPr>
    </w:lvl>
    <w:lvl w:ilvl="1" w:tplc="329E4734" w:tentative="1">
      <w:start w:val="1"/>
      <w:numFmt w:val="lowerLetter"/>
      <w:lvlText w:val="%2."/>
      <w:lvlJc w:val="left"/>
      <w:pPr>
        <w:ind w:left="2220" w:hanging="360"/>
      </w:pPr>
    </w:lvl>
    <w:lvl w:ilvl="2" w:tplc="0058A7F2" w:tentative="1">
      <w:start w:val="1"/>
      <w:numFmt w:val="lowerRoman"/>
      <w:lvlText w:val="%3."/>
      <w:lvlJc w:val="right"/>
      <w:pPr>
        <w:ind w:left="2940" w:hanging="180"/>
      </w:pPr>
    </w:lvl>
    <w:lvl w:ilvl="3" w:tplc="70AE2E7E" w:tentative="1">
      <w:start w:val="1"/>
      <w:numFmt w:val="decimal"/>
      <w:lvlText w:val="%4."/>
      <w:lvlJc w:val="left"/>
      <w:pPr>
        <w:ind w:left="3660" w:hanging="360"/>
      </w:pPr>
    </w:lvl>
    <w:lvl w:ilvl="4" w:tplc="04325B56" w:tentative="1">
      <w:start w:val="1"/>
      <w:numFmt w:val="lowerLetter"/>
      <w:lvlText w:val="%5."/>
      <w:lvlJc w:val="left"/>
      <w:pPr>
        <w:ind w:left="4380" w:hanging="360"/>
      </w:pPr>
    </w:lvl>
    <w:lvl w:ilvl="5" w:tplc="6AF83B02" w:tentative="1">
      <w:start w:val="1"/>
      <w:numFmt w:val="lowerRoman"/>
      <w:lvlText w:val="%6."/>
      <w:lvlJc w:val="right"/>
      <w:pPr>
        <w:ind w:left="5100" w:hanging="180"/>
      </w:pPr>
    </w:lvl>
    <w:lvl w:ilvl="6" w:tplc="11CC4424" w:tentative="1">
      <w:start w:val="1"/>
      <w:numFmt w:val="decimal"/>
      <w:lvlText w:val="%7."/>
      <w:lvlJc w:val="left"/>
      <w:pPr>
        <w:ind w:left="5820" w:hanging="360"/>
      </w:pPr>
    </w:lvl>
    <w:lvl w:ilvl="7" w:tplc="973EBC5C" w:tentative="1">
      <w:start w:val="1"/>
      <w:numFmt w:val="lowerLetter"/>
      <w:lvlText w:val="%8."/>
      <w:lvlJc w:val="left"/>
      <w:pPr>
        <w:ind w:left="6540" w:hanging="360"/>
      </w:pPr>
    </w:lvl>
    <w:lvl w:ilvl="8" w:tplc="BD20205A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44937B6C"/>
    <w:multiLevelType w:val="multilevel"/>
    <w:tmpl w:val="488EC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6D1953"/>
    <w:multiLevelType w:val="hybridMultilevel"/>
    <w:tmpl w:val="5734DB70"/>
    <w:lvl w:ilvl="0" w:tplc="901AB9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36CF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1C28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9AF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DA78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363A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CF8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678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18EF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A7279"/>
    <w:multiLevelType w:val="hybridMultilevel"/>
    <w:tmpl w:val="D242D6A8"/>
    <w:lvl w:ilvl="0" w:tplc="CD6AE3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242758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260571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E18FA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016C63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640F86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19CFE8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0C0504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6CCB2B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230AAC"/>
    <w:multiLevelType w:val="hybridMultilevel"/>
    <w:tmpl w:val="4AFCFC4A"/>
    <w:lvl w:ilvl="0" w:tplc="69D0BB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3888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7CC1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9C37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6E4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102D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AA72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58E1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6CA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21032"/>
    <w:multiLevelType w:val="hybridMultilevel"/>
    <w:tmpl w:val="EA1E3B8C"/>
    <w:lvl w:ilvl="0" w:tplc="F00E0A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88CA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26A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4EE9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1605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B2B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ECDF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C8AA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C4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D2A67"/>
    <w:multiLevelType w:val="hybridMultilevel"/>
    <w:tmpl w:val="D39CC39C"/>
    <w:lvl w:ilvl="0" w:tplc="738C57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A04497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892175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8105EA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760FF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9EACEA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EEC479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7B6F94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10A216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7D3E8C"/>
    <w:multiLevelType w:val="multilevel"/>
    <w:tmpl w:val="9EB62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6A2AC1"/>
    <w:multiLevelType w:val="hybridMultilevel"/>
    <w:tmpl w:val="B808C2EC"/>
    <w:lvl w:ilvl="0" w:tplc="C778E620">
      <w:start w:val="1"/>
      <w:numFmt w:val="decimal"/>
      <w:lvlText w:val="%1."/>
      <w:lvlJc w:val="left"/>
      <w:pPr>
        <w:ind w:left="720" w:hanging="360"/>
      </w:pPr>
    </w:lvl>
    <w:lvl w:ilvl="1" w:tplc="13CAA28E" w:tentative="1">
      <w:start w:val="1"/>
      <w:numFmt w:val="lowerLetter"/>
      <w:lvlText w:val="%2."/>
      <w:lvlJc w:val="left"/>
      <w:pPr>
        <w:ind w:left="1440" w:hanging="360"/>
      </w:pPr>
    </w:lvl>
    <w:lvl w:ilvl="2" w:tplc="A9F22220" w:tentative="1">
      <w:start w:val="1"/>
      <w:numFmt w:val="lowerRoman"/>
      <w:lvlText w:val="%3."/>
      <w:lvlJc w:val="right"/>
      <w:pPr>
        <w:ind w:left="2160" w:hanging="180"/>
      </w:pPr>
    </w:lvl>
    <w:lvl w:ilvl="3" w:tplc="933A8CA8" w:tentative="1">
      <w:start w:val="1"/>
      <w:numFmt w:val="decimal"/>
      <w:lvlText w:val="%4."/>
      <w:lvlJc w:val="left"/>
      <w:pPr>
        <w:ind w:left="2880" w:hanging="360"/>
      </w:pPr>
    </w:lvl>
    <w:lvl w:ilvl="4" w:tplc="946677A4" w:tentative="1">
      <w:start w:val="1"/>
      <w:numFmt w:val="lowerLetter"/>
      <w:lvlText w:val="%5."/>
      <w:lvlJc w:val="left"/>
      <w:pPr>
        <w:ind w:left="3600" w:hanging="360"/>
      </w:pPr>
    </w:lvl>
    <w:lvl w:ilvl="5" w:tplc="54CA3EB6" w:tentative="1">
      <w:start w:val="1"/>
      <w:numFmt w:val="lowerRoman"/>
      <w:lvlText w:val="%6."/>
      <w:lvlJc w:val="right"/>
      <w:pPr>
        <w:ind w:left="4320" w:hanging="180"/>
      </w:pPr>
    </w:lvl>
    <w:lvl w:ilvl="6" w:tplc="38A6B414" w:tentative="1">
      <w:start w:val="1"/>
      <w:numFmt w:val="decimal"/>
      <w:lvlText w:val="%7."/>
      <w:lvlJc w:val="left"/>
      <w:pPr>
        <w:ind w:left="5040" w:hanging="360"/>
      </w:pPr>
    </w:lvl>
    <w:lvl w:ilvl="7" w:tplc="18CCD24A" w:tentative="1">
      <w:start w:val="1"/>
      <w:numFmt w:val="lowerLetter"/>
      <w:lvlText w:val="%8."/>
      <w:lvlJc w:val="left"/>
      <w:pPr>
        <w:ind w:left="5760" w:hanging="360"/>
      </w:pPr>
    </w:lvl>
    <w:lvl w:ilvl="8" w:tplc="04D488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885B4B"/>
    <w:multiLevelType w:val="hybridMultilevel"/>
    <w:tmpl w:val="20EA3BEC"/>
    <w:lvl w:ilvl="0" w:tplc="2E745E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4AD4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EAE0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EC43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705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CEAF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C24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E6B2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84A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AA7B67"/>
    <w:multiLevelType w:val="hybridMultilevel"/>
    <w:tmpl w:val="D4C6621C"/>
    <w:lvl w:ilvl="0" w:tplc="7F125B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2CA3E00" w:tentative="1">
      <w:start w:val="1"/>
      <w:numFmt w:val="lowerLetter"/>
      <w:lvlText w:val="%2."/>
      <w:lvlJc w:val="left"/>
      <w:pPr>
        <w:ind w:left="1440" w:hanging="360"/>
      </w:pPr>
    </w:lvl>
    <w:lvl w:ilvl="2" w:tplc="CFC2D8EC" w:tentative="1">
      <w:start w:val="1"/>
      <w:numFmt w:val="lowerRoman"/>
      <w:lvlText w:val="%3."/>
      <w:lvlJc w:val="right"/>
      <w:pPr>
        <w:ind w:left="2160" w:hanging="180"/>
      </w:pPr>
    </w:lvl>
    <w:lvl w:ilvl="3" w:tplc="94AC2794" w:tentative="1">
      <w:start w:val="1"/>
      <w:numFmt w:val="decimal"/>
      <w:lvlText w:val="%4."/>
      <w:lvlJc w:val="left"/>
      <w:pPr>
        <w:ind w:left="2880" w:hanging="360"/>
      </w:pPr>
    </w:lvl>
    <w:lvl w:ilvl="4" w:tplc="E44A8BFE" w:tentative="1">
      <w:start w:val="1"/>
      <w:numFmt w:val="lowerLetter"/>
      <w:lvlText w:val="%5."/>
      <w:lvlJc w:val="left"/>
      <w:pPr>
        <w:ind w:left="3600" w:hanging="360"/>
      </w:pPr>
    </w:lvl>
    <w:lvl w:ilvl="5" w:tplc="28F0E858" w:tentative="1">
      <w:start w:val="1"/>
      <w:numFmt w:val="lowerRoman"/>
      <w:lvlText w:val="%6."/>
      <w:lvlJc w:val="right"/>
      <w:pPr>
        <w:ind w:left="4320" w:hanging="180"/>
      </w:pPr>
    </w:lvl>
    <w:lvl w:ilvl="6" w:tplc="04C2EF14" w:tentative="1">
      <w:start w:val="1"/>
      <w:numFmt w:val="decimal"/>
      <w:lvlText w:val="%7."/>
      <w:lvlJc w:val="left"/>
      <w:pPr>
        <w:ind w:left="5040" w:hanging="360"/>
      </w:pPr>
    </w:lvl>
    <w:lvl w:ilvl="7" w:tplc="6EA297AA" w:tentative="1">
      <w:start w:val="1"/>
      <w:numFmt w:val="lowerLetter"/>
      <w:lvlText w:val="%8."/>
      <w:lvlJc w:val="left"/>
      <w:pPr>
        <w:ind w:left="5760" w:hanging="360"/>
      </w:pPr>
    </w:lvl>
    <w:lvl w:ilvl="8" w:tplc="E8B627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CE71A6"/>
    <w:multiLevelType w:val="multilevel"/>
    <w:tmpl w:val="904E9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F735D0"/>
    <w:multiLevelType w:val="multilevel"/>
    <w:tmpl w:val="3EE8A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8"/>
  </w:num>
  <w:num w:numId="4">
    <w:abstractNumId w:val="11"/>
  </w:num>
  <w:num w:numId="5">
    <w:abstractNumId w:val="0"/>
  </w:num>
  <w:num w:numId="6">
    <w:abstractNumId w:val="14"/>
  </w:num>
  <w:num w:numId="7">
    <w:abstractNumId w:val="10"/>
  </w:num>
  <w:num w:numId="8">
    <w:abstractNumId w:val="9"/>
  </w:num>
  <w:num w:numId="9">
    <w:abstractNumId w:val="1"/>
  </w:num>
  <w:num w:numId="10">
    <w:abstractNumId w:val="12"/>
  </w:num>
  <w:num w:numId="11">
    <w:abstractNumId w:val="6"/>
  </w:num>
  <w:num w:numId="12">
    <w:abstractNumId w:val="17"/>
  </w:num>
  <w:num w:numId="13">
    <w:abstractNumId w:val="16"/>
  </w:num>
  <w:num w:numId="14">
    <w:abstractNumId w:val="3"/>
  </w:num>
  <w:num w:numId="15">
    <w:abstractNumId w:val="4"/>
  </w:num>
  <w:num w:numId="16">
    <w:abstractNumId w:val="5"/>
  </w:num>
  <w:num w:numId="17">
    <w:abstractNumId w:val="1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TMzNjQ2MrU0MTJX0lEKTi0uzszPAykwqwUAFQ6GAywAAAA="/>
    <w:docVar w:name="EN.Layout" w:val="&lt;ENLayout&gt;&lt;Style&gt;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2zz0xs3t5vvje9z06xzvxcve0twrrz50pt&quot;&gt;EndNote - iMac&lt;record-ids&gt;&lt;item&gt;1372&lt;/item&gt;&lt;item&gt;1387&lt;/item&gt;&lt;item&gt;1402&lt;/item&gt;&lt;/record-ids&gt;&lt;/item&gt;&lt;/Libraries&gt;"/>
  </w:docVars>
  <w:rsids>
    <w:rsidRoot w:val="00227CE3"/>
    <w:rsid w:val="00002DC2"/>
    <w:rsid w:val="00083C8F"/>
    <w:rsid w:val="001D5B6E"/>
    <w:rsid w:val="00214ED8"/>
    <w:rsid w:val="00227CE3"/>
    <w:rsid w:val="00454758"/>
    <w:rsid w:val="005B6735"/>
    <w:rsid w:val="005F70D5"/>
    <w:rsid w:val="0068521A"/>
    <w:rsid w:val="006A26E6"/>
    <w:rsid w:val="006C3E2F"/>
    <w:rsid w:val="006D1185"/>
    <w:rsid w:val="00757A4A"/>
    <w:rsid w:val="007E3152"/>
    <w:rsid w:val="008937AD"/>
    <w:rsid w:val="008B2A2C"/>
    <w:rsid w:val="008C3054"/>
    <w:rsid w:val="00925117"/>
    <w:rsid w:val="009501A6"/>
    <w:rsid w:val="0099411C"/>
    <w:rsid w:val="00A24648"/>
    <w:rsid w:val="00A57791"/>
    <w:rsid w:val="00BF25D0"/>
    <w:rsid w:val="00D90579"/>
    <w:rsid w:val="00DD2FD8"/>
    <w:rsid w:val="00E80FA9"/>
    <w:rsid w:val="00F44F04"/>
    <w:rsid w:val="00F5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10361"/>
  <w15:chartTrackingRefBased/>
  <w15:docId w15:val="{CDDA7AF3-1370-4963-8C3C-0CC29154E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EBC"/>
    <w:pPr>
      <w:spacing w:after="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B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B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0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7BE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7BEE"/>
    <w:rPr>
      <w:rFonts w:asciiTheme="majorHAnsi" w:eastAsiaTheme="majorEastAsia" w:hAnsiTheme="majorHAnsi" w:cstheme="majorBidi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F7BEE"/>
    <w:pPr>
      <w:outlineLvl w:val="9"/>
    </w:pPr>
    <w:rPr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671DD"/>
    <w:pPr>
      <w:tabs>
        <w:tab w:val="left" w:pos="480"/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F7BE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7BE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BE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F7BE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BEE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1530C"/>
    <w:pPr>
      <w:spacing w:after="100"/>
      <w:ind w:left="240"/>
    </w:pPr>
  </w:style>
  <w:style w:type="paragraph" w:styleId="NormalWeb">
    <w:name w:val="Normal (Web)"/>
    <w:basedOn w:val="Normal"/>
    <w:uiPriority w:val="99"/>
    <w:semiHidden/>
    <w:unhideWhenUsed/>
    <w:rsid w:val="001177D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EndNoteBibliographyTitle">
    <w:name w:val="EndNote Bibliography Title"/>
    <w:basedOn w:val="Normal"/>
    <w:rsid w:val="00304598"/>
    <w:pPr>
      <w:jc w:val="center"/>
    </w:pPr>
    <w:rPr>
      <w:rFonts w:cs="Times New Roman"/>
      <w:lang w:val="en-US"/>
    </w:rPr>
  </w:style>
  <w:style w:type="paragraph" w:customStyle="1" w:styleId="EndNoteBibliography">
    <w:name w:val="EndNote Bibliography"/>
    <w:basedOn w:val="Normal"/>
    <w:rsid w:val="00304598"/>
    <w:pPr>
      <w:spacing w:line="240" w:lineRule="auto"/>
    </w:pPr>
    <w:rPr>
      <w:rFonts w:cs="Times New Roman"/>
      <w:lang w:val="en-US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11C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11C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8B2A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10F87-12CD-9040-9478-39F8444A5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7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korda Rai Adi Pramartha</dc:creator>
  <cp:lastModifiedBy>Zhiliang Wang</cp:lastModifiedBy>
  <cp:revision>22</cp:revision>
  <dcterms:created xsi:type="dcterms:W3CDTF">2018-01-19T00:12:00Z</dcterms:created>
  <dcterms:modified xsi:type="dcterms:W3CDTF">2018-04-12T15:30:00Z</dcterms:modified>
</cp:coreProperties>
</file>